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6F7A4" w14:textId="76ED7BB6" w:rsidR="001B1AA1" w:rsidRPr="00090DF7" w:rsidRDefault="008B15F8" w:rsidP="00E80171">
      <w:pPr>
        <w:pStyle w:val="Heading2"/>
        <w:rPr>
          <w:rFonts w:ascii="Arial" w:hAnsi="Arial" w:cs="Arial"/>
          <w:szCs w:val="20"/>
        </w:rPr>
      </w:pPr>
      <w:bookmarkStart w:id="0" w:name="_Toc67023187"/>
      <w:bookmarkStart w:id="1" w:name="_GoBack"/>
      <w:bookmarkEnd w:id="1"/>
      <w:r w:rsidRPr="00090DF7">
        <w:rPr>
          <w:rFonts w:ascii="Arial" w:hAnsi="Arial" w:cs="Arial"/>
          <w:szCs w:val="20"/>
        </w:rPr>
        <w:t>Attachment 3</w:t>
      </w:r>
      <w:r w:rsidR="00E80171" w:rsidRPr="00090DF7">
        <w:rPr>
          <w:rFonts w:ascii="Arial" w:hAnsi="Arial" w:cs="Arial"/>
          <w:szCs w:val="20"/>
        </w:rPr>
        <w:t xml:space="preserve">: </w:t>
      </w:r>
      <w:r w:rsidR="001B1AA1" w:rsidRPr="00090DF7">
        <w:rPr>
          <w:rFonts w:ascii="Arial" w:hAnsi="Arial" w:cs="Arial"/>
          <w:szCs w:val="20"/>
        </w:rPr>
        <w:t>KDOL UI System Integrations &amp; Conceptual Data Model</w:t>
      </w:r>
      <w:bookmarkEnd w:id="0"/>
    </w:p>
    <w:p w14:paraId="4CF6E195" w14:textId="519B4A8C" w:rsidR="00E80171" w:rsidRPr="00090DF7" w:rsidRDefault="001B1AA1" w:rsidP="005A79F4">
      <w:pPr>
        <w:rPr>
          <w:rFonts w:ascii="Arial" w:hAnsi="Arial" w:cs="Arial"/>
          <w:b/>
          <w:szCs w:val="20"/>
        </w:rPr>
      </w:pPr>
      <w:r w:rsidRPr="00090DF7">
        <w:rPr>
          <w:rFonts w:ascii="Arial" w:hAnsi="Arial" w:cs="Arial"/>
          <w:b/>
          <w:szCs w:val="20"/>
        </w:rPr>
        <w:t xml:space="preserve">KDOL UI System Integrations </w:t>
      </w:r>
    </w:p>
    <w:p w14:paraId="4B04796E" w14:textId="71B75031" w:rsidR="00FE3544" w:rsidRPr="00090DF7" w:rsidRDefault="00FE3544" w:rsidP="00CB6A79">
      <w:pPr>
        <w:rPr>
          <w:rFonts w:ascii="Arial" w:hAnsi="Arial" w:cs="Arial"/>
          <w:szCs w:val="20"/>
        </w:rPr>
      </w:pPr>
      <w:r w:rsidRPr="00090DF7">
        <w:rPr>
          <w:rFonts w:ascii="Arial" w:hAnsi="Arial" w:cs="Arial"/>
          <w:noProof/>
          <w:szCs w:val="20"/>
        </w:rPr>
        <w:drawing>
          <wp:inline distT="0" distB="0" distL="0" distR="0" wp14:anchorId="208C6EE6" wp14:editId="402DCA30">
            <wp:extent cx="6409427" cy="473151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57373" cy="4766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D9128" w14:textId="77777777" w:rsidR="001B1AA1" w:rsidRPr="00090DF7" w:rsidRDefault="001B1AA1">
      <w:pPr>
        <w:spacing w:line="259" w:lineRule="auto"/>
        <w:rPr>
          <w:rFonts w:ascii="Arial" w:hAnsi="Arial" w:cs="Arial"/>
          <w:b/>
          <w:szCs w:val="20"/>
        </w:rPr>
      </w:pPr>
      <w:r w:rsidRPr="00090DF7">
        <w:rPr>
          <w:rFonts w:ascii="Arial" w:hAnsi="Arial" w:cs="Arial"/>
          <w:b/>
          <w:szCs w:val="20"/>
        </w:rPr>
        <w:br w:type="page"/>
      </w:r>
    </w:p>
    <w:p w14:paraId="3CA6871F" w14:textId="1C898A7D" w:rsidR="00851F40" w:rsidRPr="00090DF7" w:rsidRDefault="001B1AA1" w:rsidP="005A79F4">
      <w:pPr>
        <w:rPr>
          <w:rFonts w:ascii="Arial" w:hAnsi="Arial" w:cs="Arial"/>
          <w:b/>
          <w:szCs w:val="20"/>
        </w:rPr>
      </w:pPr>
      <w:r w:rsidRPr="00090DF7">
        <w:rPr>
          <w:rFonts w:ascii="Arial" w:hAnsi="Arial" w:cs="Arial"/>
          <w:b/>
          <w:szCs w:val="20"/>
        </w:rPr>
        <w:lastRenderedPageBreak/>
        <w:t xml:space="preserve">KDOL UI Systems </w:t>
      </w:r>
      <w:r w:rsidR="00CB6A79" w:rsidRPr="00090DF7">
        <w:rPr>
          <w:rFonts w:ascii="Arial" w:hAnsi="Arial" w:cs="Arial"/>
          <w:b/>
          <w:szCs w:val="20"/>
        </w:rPr>
        <w:t>Conc</w:t>
      </w:r>
      <w:r w:rsidRPr="00090DF7">
        <w:rPr>
          <w:rFonts w:ascii="Arial" w:hAnsi="Arial" w:cs="Arial"/>
          <w:b/>
          <w:szCs w:val="20"/>
        </w:rPr>
        <w:t>e</w:t>
      </w:r>
      <w:r w:rsidR="00CB6A79" w:rsidRPr="00090DF7">
        <w:rPr>
          <w:rFonts w:ascii="Arial" w:hAnsi="Arial" w:cs="Arial"/>
          <w:b/>
          <w:szCs w:val="20"/>
        </w:rPr>
        <w:t xml:space="preserve">ptual Data Model </w:t>
      </w:r>
      <w:r w:rsidRPr="00090DF7">
        <w:rPr>
          <w:rFonts w:ascii="Arial" w:hAnsi="Arial" w:cs="Arial"/>
          <w:b/>
          <w:szCs w:val="20"/>
        </w:rPr>
        <w:t>for Benefits &amp; Tax</w:t>
      </w:r>
      <w:r w:rsidR="00FE3544" w:rsidRPr="00090DF7">
        <w:rPr>
          <w:rFonts w:ascii="Arial" w:hAnsi="Arial" w:cs="Arial"/>
          <w:b/>
          <w:noProof/>
          <w:szCs w:val="20"/>
          <w:highlight w:val="yellow"/>
        </w:rPr>
        <w:drawing>
          <wp:anchor distT="0" distB="0" distL="114300" distR="114300" simplePos="0" relativeHeight="251658752" behindDoc="0" locked="0" layoutInCell="1" allowOverlap="1" wp14:anchorId="6159C155" wp14:editId="36E34FCD">
            <wp:simplePos x="0" y="0"/>
            <wp:positionH relativeFrom="margin">
              <wp:posOffset>3810</wp:posOffset>
            </wp:positionH>
            <wp:positionV relativeFrom="paragraph">
              <wp:posOffset>286385</wp:posOffset>
            </wp:positionV>
            <wp:extent cx="6624955" cy="3684270"/>
            <wp:effectExtent l="0" t="0" r="4445" b="0"/>
            <wp:wrapTopAndBottom/>
            <wp:docPr id="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955" cy="368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51F40" w:rsidRPr="00090DF7" w:rsidSect="002149CF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B4A1A" w14:textId="77777777" w:rsidR="00AB1517" w:rsidRDefault="00AB1517" w:rsidP="002149CF">
      <w:pPr>
        <w:spacing w:after="0"/>
      </w:pPr>
      <w:r>
        <w:separator/>
      </w:r>
    </w:p>
  </w:endnote>
  <w:endnote w:type="continuationSeparator" w:id="0">
    <w:p w14:paraId="71A3FCCE" w14:textId="77777777" w:rsidR="00AB1517" w:rsidRDefault="00AB1517" w:rsidP="002149CF">
      <w:pPr>
        <w:spacing w:after="0"/>
      </w:pPr>
      <w:r>
        <w:continuationSeparator/>
      </w:r>
    </w:p>
  </w:endnote>
  <w:endnote w:type="continuationNotice" w:id="1">
    <w:p w14:paraId="49898B8A" w14:textId="77777777" w:rsidR="00AB1517" w:rsidRDefault="00AB151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809A79" w14:textId="77777777" w:rsidR="00AB1517" w:rsidRDefault="00AB1517" w:rsidP="002149CF">
      <w:pPr>
        <w:spacing w:after="0"/>
      </w:pPr>
      <w:r>
        <w:separator/>
      </w:r>
    </w:p>
  </w:footnote>
  <w:footnote w:type="continuationSeparator" w:id="0">
    <w:p w14:paraId="7A367BCD" w14:textId="77777777" w:rsidR="00AB1517" w:rsidRDefault="00AB1517" w:rsidP="002149CF">
      <w:pPr>
        <w:spacing w:after="0"/>
      </w:pPr>
      <w:r>
        <w:continuationSeparator/>
      </w:r>
    </w:p>
  </w:footnote>
  <w:footnote w:type="continuationNotice" w:id="1">
    <w:p w14:paraId="679E043C" w14:textId="77777777" w:rsidR="00AB1517" w:rsidRDefault="00AB151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598CC04"/>
    <w:multiLevelType w:val="hybridMultilevel"/>
    <w:tmpl w:val="2E1E3B6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3"/>
    <w:multiLevelType w:val="singleLevel"/>
    <w:tmpl w:val="17E6457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0C64EF2"/>
    <w:multiLevelType w:val="hybridMultilevel"/>
    <w:tmpl w:val="F0627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A8CD16">
      <w:numFmt w:val="bullet"/>
      <w:lvlText w:val="•"/>
      <w:lvlJc w:val="left"/>
      <w:pPr>
        <w:ind w:left="3240" w:hanging="720"/>
      </w:pPr>
      <w:rPr>
        <w:rFonts w:ascii="Calibri" w:eastAsiaTheme="minorHAnsi" w:hAnsi="Calibri" w:cs="Calibr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04717"/>
    <w:multiLevelType w:val="hybridMultilevel"/>
    <w:tmpl w:val="E84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DB4B28"/>
    <w:multiLevelType w:val="hybridMultilevel"/>
    <w:tmpl w:val="7040E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CB12D1"/>
    <w:multiLevelType w:val="hybridMultilevel"/>
    <w:tmpl w:val="0E56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E74B5"/>
    <w:multiLevelType w:val="hybridMultilevel"/>
    <w:tmpl w:val="129C4E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9F04B8"/>
    <w:multiLevelType w:val="hybridMultilevel"/>
    <w:tmpl w:val="8EC00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B71F0A"/>
    <w:multiLevelType w:val="hybridMultilevel"/>
    <w:tmpl w:val="0FB62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025D0A"/>
    <w:multiLevelType w:val="hybridMultilevel"/>
    <w:tmpl w:val="453C9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6E65E6"/>
    <w:multiLevelType w:val="multilevel"/>
    <w:tmpl w:val="FD5C4AEE"/>
    <w:lvl w:ilvl="0">
      <w:start w:val="1"/>
      <w:numFmt w:val="decimal"/>
      <w:pStyle w:val="PSNumHeading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936"/>
        </w:tabs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10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2"/>
        </w:tabs>
        <w:ind w:left="2592" w:hanging="115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896"/>
        </w:tabs>
        <w:ind w:left="4896" w:hanging="2016"/>
      </w:pPr>
      <w:rPr>
        <w:rFonts w:hint="default"/>
      </w:rPr>
    </w:lvl>
  </w:abstractNum>
  <w:abstractNum w:abstractNumId="11" w15:restartNumberingAfterBreak="0">
    <w:nsid w:val="0FB41B81"/>
    <w:multiLevelType w:val="hybridMultilevel"/>
    <w:tmpl w:val="A998BF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35011B"/>
    <w:multiLevelType w:val="hybridMultilevel"/>
    <w:tmpl w:val="431026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C9031E"/>
    <w:multiLevelType w:val="hybridMultilevel"/>
    <w:tmpl w:val="7D162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B30D61"/>
    <w:multiLevelType w:val="hybridMultilevel"/>
    <w:tmpl w:val="085E7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9405A0"/>
    <w:multiLevelType w:val="hybridMultilevel"/>
    <w:tmpl w:val="DAD0F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A2D79"/>
    <w:multiLevelType w:val="hybridMultilevel"/>
    <w:tmpl w:val="53820D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83D6376"/>
    <w:multiLevelType w:val="hybridMultilevel"/>
    <w:tmpl w:val="F83EE9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976BD9"/>
    <w:multiLevelType w:val="hybridMultilevel"/>
    <w:tmpl w:val="5B9C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4D6314"/>
    <w:multiLevelType w:val="hybridMultilevel"/>
    <w:tmpl w:val="978EB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BE528B6"/>
    <w:multiLevelType w:val="multilevel"/>
    <w:tmpl w:val="EAFA139E"/>
    <w:lvl w:ilvl="0">
      <w:start w:val="1"/>
      <w:numFmt w:val="decimal"/>
      <w:pStyle w:val="Heading1"/>
      <w:lvlText w:val="%1."/>
      <w:lvlJc w:val="left"/>
      <w:pPr>
        <w:ind w:left="477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-63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5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7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1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33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90" w:hanging="2520"/>
      </w:pPr>
      <w:rPr>
        <w:rFonts w:hint="default"/>
      </w:rPr>
    </w:lvl>
  </w:abstractNum>
  <w:abstractNum w:abstractNumId="21" w15:restartNumberingAfterBreak="0">
    <w:nsid w:val="2D7A6FE3"/>
    <w:multiLevelType w:val="hybridMultilevel"/>
    <w:tmpl w:val="2D6A89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AB6AE8"/>
    <w:multiLevelType w:val="hybridMultilevel"/>
    <w:tmpl w:val="061C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0D757A"/>
    <w:multiLevelType w:val="hybridMultilevel"/>
    <w:tmpl w:val="272AC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6520BC"/>
    <w:multiLevelType w:val="hybridMultilevel"/>
    <w:tmpl w:val="03201ED8"/>
    <w:lvl w:ilvl="0" w:tplc="04090001">
      <w:start w:val="1"/>
      <w:numFmt w:val="bullet"/>
      <w:pStyle w:val="LB1-Tab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832584"/>
    <w:multiLevelType w:val="hybridMultilevel"/>
    <w:tmpl w:val="F4E23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100215"/>
    <w:multiLevelType w:val="hybridMultilevel"/>
    <w:tmpl w:val="196A4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217AEE"/>
    <w:multiLevelType w:val="hybridMultilevel"/>
    <w:tmpl w:val="B0808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985BB7"/>
    <w:multiLevelType w:val="hybridMultilevel"/>
    <w:tmpl w:val="2B6082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3FB23F8"/>
    <w:multiLevelType w:val="hybridMultilevel"/>
    <w:tmpl w:val="51189954"/>
    <w:lvl w:ilvl="0" w:tplc="C81A3630">
      <w:start w:val="1"/>
      <w:numFmt w:val="bullet"/>
      <w:pStyle w:val="LB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EDEA586">
      <w:start w:val="1"/>
      <w:numFmt w:val="bullet"/>
      <w:pStyle w:val="OB1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4245F1D"/>
    <w:multiLevelType w:val="hybridMultilevel"/>
    <w:tmpl w:val="37F62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9D0188"/>
    <w:multiLevelType w:val="hybridMultilevel"/>
    <w:tmpl w:val="BC3820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69F7B67"/>
    <w:multiLevelType w:val="hybridMultilevel"/>
    <w:tmpl w:val="08AAA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C23B6F"/>
    <w:multiLevelType w:val="hybridMultilevel"/>
    <w:tmpl w:val="B2D08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B64647"/>
    <w:multiLevelType w:val="hybridMultilevel"/>
    <w:tmpl w:val="8DC65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E70E1A"/>
    <w:multiLevelType w:val="hybridMultilevel"/>
    <w:tmpl w:val="5BE01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E21E4"/>
    <w:multiLevelType w:val="hybridMultilevel"/>
    <w:tmpl w:val="CDAE0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0B18E5"/>
    <w:multiLevelType w:val="hybridMultilevel"/>
    <w:tmpl w:val="6E5E6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B744923"/>
    <w:multiLevelType w:val="hybridMultilevel"/>
    <w:tmpl w:val="1F8ED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5B5CFC"/>
    <w:multiLevelType w:val="hybridMultilevel"/>
    <w:tmpl w:val="EE8E3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3651E2"/>
    <w:multiLevelType w:val="hybridMultilevel"/>
    <w:tmpl w:val="2DBE3BD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1" w15:restartNumberingAfterBreak="0">
    <w:nsid w:val="6558C26A"/>
    <w:multiLevelType w:val="hybridMultilevel"/>
    <w:tmpl w:val="95214A7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66BE5E78"/>
    <w:multiLevelType w:val="hybridMultilevel"/>
    <w:tmpl w:val="BA82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F56049"/>
    <w:multiLevelType w:val="hybridMultilevel"/>
    <w:tmpl w:val="1D0008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A8A0BD2"/>
    <w:multiLevelType w:val="hybridMultilevel"/>
    <w:tmpl w:val="4574F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D0265C"/>
    <w:multiLevelType w:val="hybridMultilevel"/>
    <w:tmpl w:val="194268B8"/>
    <w:lvl w:ilvl="0" w:tplc="0409000F">
      <w:start w:val="1"/>
      <w:numFmt w:val="decimal"/>
      <w:lvlText w:val="%1."/>
      <w:lvlJc w:val="left"/>
      <w:pPr>
        <w:ind w:left="522" w:hanging="360"/>
      </w:pPr>
    </w:lvl>
    <w:lvl w:ilvl="1" w:tplc="04090019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46" w15:restartNumberingAfterBreak="0">
    <w:nsid w:val="735F4563"/>
    <w:multiLevelType w:val="hybridMultilevel"/>
    <w:tmpl w:val="CBD2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31115B"/>
    <w:multiLevelType w:val="hybridMultilevel"/>
    <w:tmpl w:val="04FE0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CF0863"/>
    <w:multiLevelType w:val="hybridMultilevel"/>
    <w:tmpl w:val="2244F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527CDD"/>
    <w:multiLevelType w:val="hybridMultilevel"/>
    <w:tmpl w:val="D9DE9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FF35774"/>
    <w:multiLevelType w:val="hybridMultilevel"/>
    <w:tmpl w:val="8668E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4"/>
  </w:num>
  <w:num w:numId="3">
    <w:abstractNumId w:val="1"/>
  </w:num>
  <w:num w:numId="4">
    <w:abstractNumId w:val="45"/>
  </w:num>
  <w:num w:numId="5">
    <w:abstractNumId w:val="49"/>
  </w:num>
  <w:num w:numId="6">
    <w:abstractNumId w:val="29"/>
  </w:num>
  <w:num w:numId="7">
    <w:abstractNumId w:val="27"/>
  </w:num>
  <w:num w:numId="8">
    <w:abstractNumId w:val="10"/>
  </w:num>
  <w:num w:numId="9">
    <w:abstractNumId w:val="2"/>
  </w:num>
  <w:num w:numId="10">
    <w:abstractNumId w:val="4"/>
  </w:num>
  <w:num w:numId="11">
    <w:abstractNumId w:val="42"/>
  </w:num>
  <w:num w:numId="12">
    <w:abstractNumId w:val="9"/>
  </w:num>
  <w:num w:numId="13">
    <w:abstractNumId w:val="25"/>
  </w:num>
  <w:num w:numId="14">
    <w:abstractNumId w:val="13"/>
  </w:num>
  <w:num w:numId="15">
    <w:abstractNumId w:val="24"/>
  </w:num>
  <w:num w:numId="16">
    <w:abstractNumId w:val="2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2"/>
  </w:num>
  <w:num w:numId="19">
    <w:abstractNumId w:val="6"/>
  </w:num>
  <w:num w:numId="20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43"/>
  </w:num>
  <w:num w:numId="23">
    <w:abstractNumId w:val="21"/>
  </w:num>
  <w:num w:numId="24">
    <w:abstractNumId w:val="11"/>
  </w:num>
  <w:num w:numId="25">
    <w:abstractNumId w:val="17"/>
  </w:num>
  <w:num w:numId="26">
    <w:abstractNumId w:val="12"/>
  </w:num>
  <w:num w:numId="27">
    <w:abstractNumId w:val="23"/>
  </w:num>
  <w:num w:numId="28">
    <w:abstractNumId w:val="15"/>
  </w:num>
  <w:num w:numId="29">
    <w:abstractNumId w:val="8"/>
  </w:num>
  <w:num w:numId="30">
    <w:abstractNumId w:val="22"/>
  </w:num>
  <w:num w:numId="31">
    <w:abstractNumId w:val="18"/>
  </w:num>
  <w:num w:numId="32">
    <w:abstractNumId w:val="7"/>
  </w:num>
  <w:num w:numId="33">
    <w:abstractNumId w:val="36"/>
  </w:num>
  <w:num w:numId="34">
    <w:abstractNumId w:val="32"/>
  </w:num>
  <w:num w:numId="35">
    <w:abstractNumId w:val="39"/>
  </w:num>
  <w:num w:numId="36">
    <w:abstractNumId w:val="38"/>
  </w:num>
  <w:num w:numId="37">
    <w:abstractNumId w:val="35"/>
  </w:num>
  <w:num w:numId="38">
    <w:abstractNumId w:val="34"/>
  </w:num>
  <w:num w:numId="39">
    <w:abstractNumId w:val="3"/>
  </w:num>
  <w:num w:numId="40">
    <w:abstractNumId w:val="30"/>
  </w:num>
  <w:num w:numId="41">
    <w:abstractNumId w:val="40"/>
  </w:num>
  <w:num w:numId="42">
    <w:abstractNumId w:val="5"/>
  </w:num>
  <w:num w:numId="43">
    <w:abstractNumId w:val="46"/>
  </w:num>
  <w:num w:numId="44">
    <w:abstractNumId w:val="26"/>
  </w:num>
  <w:num w:numId="45">
    <w:abstractNumId w:val="44"/>
  </w:num>
  <w:num w:numId="46">
    <w:abstractNumId w:val="33"/>
  </w:num>
  <w:num w:numId="47">
    <w:abstractNumId w:val="14"/>
  </w:num>
  <w:num w:numId="48">
    <w:abstractNumId w:val="48"/>
  </w:num>
  <w:num w:numId="49">
    <w:abstractNumId w:val="19"/>
  </w:num>
  <w:num w:numId="50">
    <w:abstractNumId w:val="16"/>
  </w:num>
  <w:num w:numId="51">
    <w:abstractNumId w:val="37"/>
  </w:num>
  <w:num w:numId="52">
    <w:abstractNumId w:val="31"/>
  </w:num>
  <w:num w:numId="53">
    <w:abstractNumId w:val="47"/>
  </w:num>
  <w:num w:numId="54">
    <w:abstractNumId w:val="50"/>
  </w:num>
  <w:num w:numId="55">
    <w:abstractNumId w:val="28"/>
  </w:num>
  <w:num w:numId="56">
    <w:abstractNumId w:val="49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LA0NzYxNTIwNLVQ0lEKTi0uzszPAykwqwUAhJfaCiwAAAA="/>
  </w:docVars>
  <w:rsids>
    <w:rsidRoot w:val="002149CF"/>
    <w:rsid w:val="00002D5D"/>
    <w:rsid w:val="000030B1"/>
    <w:rsid w:val="00004960"/>
    <w:rsid w:val="000165BA"/>
    <w:rsid w:val="00017186"/>
    <w:rsid w:val="000173E9"/>
    <w:rsid w:val="0002522C"/>
    <w:rsid w:val="00025AFA"/>
    <w:rsid w:val="00031547"/>
    <w:rsid w:val="00032F70"/>
    <w:rsid w:val="000343F1"/>
    <w:rsid w:val="00042142"/>
    <w:rsid w:val="00047224"/>
    <w:rsid w:val="00053B15"/>
    <w:rsid w:val="00060276"/>
    <w:rsid w:val="00063F01"/>
    <w:rsid w:val="00064473"/>
    <w:rsid w:val="000646DC"/>
    <w:rsid w:val="00065D2B"/>
    <w:rsid w:val="00067E4C"/>
    <w:rsid w:val="0007684F"/>
    <w:rsid w:val="00081100"/>
    <w:rsid w:val="00082B2F"/>
    <w:rsid w:val="00090018"/>
    <w:rsid w:val="000906AA"/>
    <w:rsid w:val="00090DF7"/>
    <w:rsid w:val="0009213D"/>
    <w:rsid w:val="000A2DE7"/>
    <w:rsid w:val="000A33D0"/>
    <w:rsid w:val="000A4592"/>
    <w:rsid w:val="000B4DFA"/>
    <w:rsid w:val="000B4EF1"/>
    <w:rsid w:val="000B52EC"/>
    <w:rsid w:val="000C0A91"/>
    <w:rsid w:val="000C18CE"/>
    <w:rsid w:val="000C34D8"/>
    <w:rsid w:val="000E1AA8"/>
    <w:rsid w:val="000E2717"/>
    <w:rsid w:val="000E355D"/>
    <w:rsid w:val="000E3812"/>
    <w:rsid w:val="000E5D80"/>
    <w:rsid w:val="000F206C"/>
    <w:rsid w:val="000F47B5"/>
    <w:rsid w:val="00101D89"/>
    <w:rsid w:val="00105B8F"/>
    <w:rsid w:val="00105C76"/>
    <w:rsid w:val="00112E9A"/>
    <w:rsid w:val="00113DA0"/>
    <w:rsid w:val="0011676F"/>
    <w:rsid w:val="00121512"/>
    <w:rsid w:val="00121C09"/>
    <w:rsid w:val="00122629"/>
    <w:rsid w:val="00130C60"/>
    <w:rsid w:val="00133C76"/>
    <w:rsid w:val="00133D5F"/>
    <w:rsid w:val="001358EE"/>
    <w:rsid w:val="001371F2"/>
    <w:rsid w:val="00141269"/>
    <w:rsid w:val="00141C32"/>
    <w:rsid w:val="001439CC"/>
    <w:rsid w:val="00146639"/>
    <w:rsid w:val="00147DE9"/>
    <w:rsid w:val="00150C4B"/>
    <w:rsid w:val="00154A3A"/>
    <w:rsid w:val="001553DE"/>
    <w:rsid w:val="00155857"/>
    <w:rsid w:val="00155F48"/>
    <w:rsid w:val="001562C4"/>
    <w:rsid w:val="00163250"/>
    <w:rsid w:val="00163E1B"/>
    <w:rsid w:val="00164B39"/>
    <w:rsid w:val="00174D46"/>
    <w:rsid w:val="0018043E"/>
    <w:rsid w:val="001871E4"/>
    <w:rsid w:val="00196CD9"/>
    <w:rsid w:val="001A6A61"/>
    <w:rsid w:val="001A77D0"/>
    <w:rsid w:val="001A7CBC"/>
    <w:rsid w:val="001B1AA1"/>
    <w:rsid w:val="001B1E68"/>
    <w:rsid w:val="001C3FD1"/>
    <w:rsid w:val="001C4C9E"/>
    <w:rsid w:val="001C605A"/>
    <w:rsid w:val="001C62BE"/>
    <w:rsid w:val="001C64D6"/>
    <w:rsid w:val="001C65C4"/>
    <w:rsid w:val="001D114D"/>
    <w:rsid w:val="001E0E02"/>
    <w:rsid w:val="001E3AEE"/>
    <w:rsid w:val="001E3C2D"/>
    <w:rsid w:val="001F5566"/>
    <w:rsid w:val="001F6504"/>
    <w:rsid w:val="001F68CD"/>
    <w:rsid w:val="002001C9"/>
    <w:rsid w:val="00201807"/>
    <w:rsid w:val="00202D0D"/>
    <w:rsid w:val="0020560A"/>
    <w:rsid w:val="00206D9F"/>
    <w:rsid w:val="0021079B"/>
    <w:rsid w:val="002149CF"/>
    <w:rsid w:val="00231020"/>
    <w:rsid w:val="0023194E"/>
    <w:rsid w:val="0023247B"/>
    <w:rsid w:val="00233562"/>
    <w:rsid w:val="0023492E"/>
    <w:rsid w:val="00236A2D"/>
    <w:rsid w:val="00236B6E"/>
    <w:rsid w:val="00236DE3"/>
    <w:rsid w:val="00252F3E"/>
    <w:rsid w:val="00260FE2"/>
    <w:rsid w:val="002622E6"/>
    <w:rsid w:val="002669F2"/>
    <w:rsid w:val="00276F1E"/>
    <w:rsid w:val="0027772C"/>
    <w:rsid w:val="00282559"/>
    <w:rsid w:val="00283D96"/>
    <w:rsid w:val="002859C6"/>
    <w:rsid w:val="0028688E"/>
    <w:rsid w:val="00292AC6"/>
    <w:rsid w:val="0029397E"/>
    <w:rsid w:val="002A128A"/>
    <w:rsid w:val="002A341D"/>
    <w:rsid w:val="002A55ED"/>
    <w:rsid w:val="002A5FB9"/>
    <w:rsid w:val="002B1829"/>
    <w:rsid w:val="002C0838"/>
    <w:rsid w:val="002C3C5D"/>
    <w:rsid w:val="002C643C"/>
    <w:rsid w:val="002D71D3"/>
    <w:rsid w:val="002E2038"/>
    <w:rsid w:val="002E44C6"/>
    <w:rsid w:val="002E7B43"/>
    <w:rsid w:val="002F5117"/>
    <w:rsid w:val="00303DF6"/>
    <w:rsid w:val="003078A5"/>
    <w:rsid w:val="003101B3"/>
    <w:rsid w:val="003235DB"/>
    <w:rsid w:val="0032543E"/>
    <w:rsid w:val="00331FEE"/>
    <w:rsid w:val="00355F31"/>
    <w:rsid w:val="00360F66"/>
    <w:rsid w:val="00362974"/>
    <w:rsid w:val="00375A2F"/>
    <w:rsid w:val="003814D0"/>
    <w:rsid w:val="00382878"/>
    <w:rsid w:val="00387621"/>
    <w:rsid w:val="003918F8"/>
    <w:rsid w:val="00393A8A"/>
    <w:rsid w:val="00393B5C"/>
    <w:rsid w:val="00394C1B"/>
    <w:rsid w:val="003A051D"/>
    <w:rsid w:val="003A12A1"/>
    <w:rsid w:val="003A6076"/>
    <w:rsid w:val="003A60A2"/>
    <w:rsid w:val="003A7841"/>
    <w:rsid w:val="003B1507"/>
    <w:rsid w:val="003B1FE7"/>
    <w:rsid w:val="003B2EBA"/>
    <w:rsid w:val="003B4BDC"/>
    <w:rsid w:val="003B4CCD"/>
    <w:rsid w:val="003B69A3"/>
    <w:rsid w:val="003C34FD"/>
    <w:rsid w:val="003C3BEE"/>
    <w:rsid w:val="003C648F"/>
    <w:rsid w:val="003C65BD"/>
    <w:rsid w:val="003C75D0"/>
    <w:rsid w:val="003D1B2C"/>
    <w:rsid w:val="003D27A8"/>
    <w:rsid w:val="003E33FC"/>
    <w:rsid w:val="003E40AF"/>
    <w:rsid w:val="003E5417"/>
    <w:rsid w:val="003F32BD"/>
    <w:rsid w:val="003F3795"/>
    <w:rsid w:val="003F693F"/>
    <w:rsid w:val="003F7CFF"/>
    <w:rsid w:val="00402061"/>
    <w:rsid w:val="00402483"/>
    <w:rsid w:val="00404254"/>
    <w:rsid w:val="0040539F"/>
    <w:rsid w:val="004058DE"/>
    <w:rsid w:val="00407347"/>
    <w:rsid w:val="00410CB6"/>
    <w:rsid w:val="004146C4"/>
    <w:rsid w:val="0041475F"/>
    <w:rsid w:val="0041532B"/>
    <w:rsid w:val="00420757"/>
    <w:rsid w:val="00421253"/>
    <w:rsid w:val="0042427B"/>
    <w:rsid w:val="00426861"/>
    <w:rsid w:val="004271D2"/>
    <w:rsid w:val="0043697A"/>
    <w:rsid w:val="00450886"/>
    <w:rsid w:val="00452F1C"/>
    <w:rsid w:val="00453FC9"/>
    <w:rsid w:val="0045616D"/>
    <w:rsid w:val="00456D5D"/>
    <w:rsid w:val="00460FBF"/>
    <w:rsid w:val="00461D41"/>
    <w:rsid w:val="00465834"/>
    <w:rsid w:val="00470E19"/>
    <w:rsid w:val="0047137A"/>
    <w:rsid w:val="00471E20"/>
    <w:rsid w:val="0047320F"/>
    <w:rsid w:val="00475709"/>
    <w:rsid w:val="00476FC8"/>
    <w:rsid w:val="00487896"/>
    <w:rsid w:val="00490020"/>
    <w:rsid w:val="0049613B"/>
    <w:rsid w:val="004A6038"/>
    <w:rsid w:val="004B2D89"/>
    <w:rsid w:val="004B625D"/>
    <w:rsid w:val="004C1C9D"/>
    <w:rsid w:val="004C7A19"/>
    <w:rsid w:val="004D0530"/>
    <w:rsid w:val="004D5891"/>
    <w:rsid w:val="004D7598"/>
    <w:rsid w:val="004E337B"/>
    <w:rsid w:val="004E384E"/>
    <w:rsid w:val="004E5778"/>
    <w:rsid w:val="004F0E94"/>
    <w:rsid w:val="004F0F86"/>
    <w:rsid w:val="004F11E3"/>
    <w:rsid w:val="004F3969"/>
    <w:rsid w:val="004F406B"/>
    <w:rsid w:val="004F412F"/>
    <w:rsid w:val="0050194C"/>
    <w:rsid w:val="005048F6"/>
    <w:rsid w:val="005109D2"/>
    <w:rsid w:val="00515F52"/>
    <w:rsid w:val="00523460"/>
    <w:rsid w:val="00525F29"/>
    <w:rsid w:val="0052610F"/>
    <w:rsid w:val="00526C02"/>
    <w:rsid w:val="00530D66"/>
    <w:rsid w:val="00532D67"/>
    <w:rsid w:val="00537127"/>
    <w:rsid w:val="00537BD3"/>
    <w:rsid w:val="00544758"/>
    <w:rsid w:val="00550D9F"/>
    <w:rsid w:val="0056040C"/>
    <w:rsid w:val="00564A5E"/>
    <w:rsid w:val="0056709C"/>
    <w:rsid w:val="00571029"/>
    <w:rsid w:val="005760B2"/>
    <w:rsid w:val="0058103E"/>
    <w:rsid w:val="005833E6"/>
    <w:rsid w:val="005839F3"/>
    <w:rsid w:val="0059351F"/>
    <w:rsid w:val="00594500"/>
    <w:rsid w:val="00595961"/>
    <w:rsid w:val="005A0E5A"/>
    <w:rsid w:val="005A16C4"/>
    <w:rsid w:val="005A2151"/>
    <w:rsid w:val="005A24D4"/>
    <w:rsid w:val="005A283B"/>
    <w:rsid w:val="005A2BC6"/>
    <w:rsid w:val="005A2F12"/>
    <w:rsid w:val="005A3906"/>
    <w:rsid w:val="005A48EE"/>
    <w:rsid w:val="005A6560"/>
    <w:rsid w:val="005A79F4"/>
    <w:rsid w:val="005B12ED"/>
    <w:rsid w:val="005C063F"/>
    <w:rsid w:val="005C09F2"/>
    <w:rsid w:val="005C18F1"/>
    <w:rsid w:val="005C2979"/>
    <w:rsid w:val="005C39EA"/>
    <w:rsid w:val="005C3C68"/>
    <w:rsid w:val="005C4299"/>
    <w:rsid w:val="005C5702"/>
    <w:rsid w:val="005C667C"/>
    <w:rsid w:val="005C782D"/>
    <w:rsid w:val="005E0C94"/>
    <w:rsid w:val="005E2845"/>
    <w:rsid w:val="005F7160"/>
    <w:rsid w:val="00602C2E"/>
    <w:rsid w:val="00612019"/>
    <w:rsid w:val="00612A5A"/>
    <w:rsid w:val="00613BB2"/>
    <w:rsid w:val="006156DC"/>
    <w:rsid w:val="0062139C"/>
    <w:rsid w:val="00622690"/>
    <w:rsid w:val="00622AD8"/>
    <w:rsid w:val="00626455"/>
    <w:rsid w:val="00633FD6"/>
    <w:rsid w:val="00635930"/>
    <w:rsid w:val="006408AB"/>
    <w:rsid w:val="00642B92"/>
    <w:rsid w:val="00643303"/>
    <w:rsid w:val="00650547"/>
    <w:rsid w:val="00660AE1"/>
    <w:rsid w:val="00660B18"/>
    <w:rsid w:val="00663D16"/>
    <w:rsid w:val="00667BFC"/>
    <w:rsid w:val="00671172"/>
    <w:rsid w:val="0067247E"/>
    <w:rsid w:val="00682126"/>
    <w:rsid w:val="0068296D"/>
    <w:rsid w:val="006853A6"/>
    <w:rsid w:val="006873C3"/>
    <w:rsid w:val="00690364"/>
    <w:rsid w:val="0069412B"/>
    <w:rsid w:val="00694292"/>
    <w:rsid w:val="00694327"/>
    <w:rsid w:val="006A617B"/>
    <w:rsid w:val="006A6B35"/>
    <w:rsid w:val="006B3EBF"/>
    <w:rsid w:val="006C5731"/>
    <w:rsid w:val="006C59DF"/>
    <w:rsid w:val="006D7A7A"/>
    <w:rsid w:val="006E4327"/>
    <w:rsid w:val="006E46F3"/>
    <w:rsid w:val="006F22AB"/>
    <w:rsid w:val="006F3E5B"/>
    <w:rsid w:val="006F7CA0"/>
    <w:rsid w:val="00701689"/>
    <w:rsid w:val="0070234D"/>
    <w:rsid w:val="007026E6"/>
    <w:rsid w:val="00703DE0"/>
    <w:rsid w:val="00704388"/>
    <w:rsid w:val="00711162"/>
    <w:rsid w:val="00711C43"/>
    <w:rsid w:val="007121F7"/>
    <w:rsid w:val="00715880"/>
    <w:rsid w:val="00716EA0"/>
    <w:rsid w:val="007170E0"/>
    <w:rsid w:val="007177A3"/>
    <w:rsid w:val="00717AF1"/>
    <w:rsid w:val="00731DBA"/>
    <w:rsid w:val="00733412"/>
    <w:rsid w:val="00744F36"/>
    <w:rsid w:val="007517B7"/>
    <w:rsid w:val="00756366"/>
    <w:rsid w:val="0075721F"/>
    <w:rsid w:val="00781A91"/>
    <w:rsid w:val="0078465C"/>
    <w:rsid w:val="007857A7"/>
    <w:rsid w:val="00786412"/>
    <w:rsid w:val="00787C92"/>
    <w:rsid w:val="00795318"/>
    <w:rsid w:val="007A03C2"/>
    <w:rsid w:val="007A0DE1"/>
    <w:rsid w:val="007A1C27"/>
    <w:rsid w:val="007A6FAE"/>
    <w:rsid w:val="007B296D"/>
    <w:rsid w:val="007B436D"/>
    <w:rsid w:val="007B445F"/>
    <w:rsid w:val="007B47C7"/>
    <w:rsid w:val="007B5B8F"/>
    <w:rsid w:val="007C0136"/>
    <w:rsid w:val="007C4884"/>
    <w:rsid w:val="007C68E3"/>
    <w:rsid w:val="007C79FD"/>
    <w:rsid w:val="007D1162"/>
    <w:rsid w:val="007D483C"/>
    <w:rsid w:val="007D6D6C"/>
    <w:rsid w:val="007E0476"/>
    <w:rsid w:val="007E1337"/>
    <w:rsid w:val="007F01E1"/>
    <w:rsid w:val="007F639C"/>
    <w:rsid w:val="007F6F7D"/>
    <w:rsid w:val="008005C2"/>
    <w:rsid w:val="00802485"/>
    <w:rsid w:val="00804CCC"/>
    <w:rsid w:val="00805365"/>
    <w:rsid w:val="00806AE3"/>
    <w:rsid w:val="0081451A"/>
    <w:rsid w:val="00817DAA"/>
    <w:rsid w:val="00826D69"/>
    <w:rsid w:val="00827B4F"/>
    <w:rsid w:val="00832BE0"/>
    <w:rsid w:val="00833AEB"/>
    <w:rsid w:val="0083491D"/>
    <w:rsid w:val="00835900"/>
    <w:rsid w:val="00844C40"/>
    <w:rsid w:val="00845C4A"/>
    <w:rsid w:val="008465C1"/>
    <w:rsid w:val="00847C38"/>
    <w:rsid w:val="00850EF5"/>
    <w:rsid w:val="00851F40"/>
    <w:rsid w:val="008535A3"/>
    <w:rsid w:val="008561C8"/>
    <w:rsid w:val="008566CC"/>
    <w:rsid w:val="0086029A"/>
    <w:rsid w:val="00871D2E"/>
    <w:rsid w:val="0087393E"/>
    <w:rsid w:val="00873F23"/>
    <w:rsid w:val="00874CF8"/>
    <w:rsid w:val="00881F17"/>
    <w:rsid w:val="00890D15"/>
    <w:rsid w:val="0089393F"/>
    <w:rsid w:val="00893E73"/>
    <w:rsid w:val="00894079"/>
    <w:rsid w:val="008943B3"/>
    <w:rsid w:val="00897BDC"/>
    <w:rsid w:val="008A3436"/>
    <w:rsid w:val="008A7240"/>
    <w:rsid w:val="008A7D9F"/>
    <w:rsid w:val="008A7E10"/>
    <w:rsid w:val="008B15F8"/>
    <w:rsid w:val="008B5E1D"/>
    <w:rsid w:val="008B79C5"/>
    <w:rsid w:val="008C0E3E"/>
    <w:rsid w:val="008C24FF"/>
    <w:rsid w:val="008C63A0"/>
    <w:rsid w:val="008D3C5D"/>
    <w:rsid w:val="008D6D04"/>
    <w:rsid w:val="008E505B"/>
    <w:rsid w:val="008E67E8"/>
    <w:rsid w:val="008F1465"/>
    <w:rsid w:val="008F31C0"/>
    <w:rsid w:val="008F4DFA"/>
    <w:rsid w:val="009006BD"/>
    <w:rsid w:val="00901C09"/>
    <w:rsid w:val="0090321F"/>
    <w:rsid w:val="00914EAE"/>
    <w:rsid w:val="009150B2"/>
    <w:rsid w:val="00915746"/>
    <w:rsid w:val="00916F28"/>
    <w:rsid w:val="00923070"/>
    <w:rsid w:val="00923F28"/>
    <w:rsid w:val="00925979"/>
    <w:rsid w:val="00930482"/>
    <w:rsid w:val="0093159D"/>
    <w:rsid w:val="00934E41"/>
    <w:rsid w:val="00940457"/>
    <w:rsid w:val="00943863"/>
    <w:rsid w:val="00943A76"/>
    <w:rsid w:val="00944D35"/>
    <w:rsid w:val="00945C2E"/>
    <w:rsid w:val="00945FA8"/>
    <w:rsid w:val="00953E07"/>
    <w:rsid w:val="00955723"/>
    <w:rsid w:val="009567BB"/>
    <w:rsid w:val="0096383C"/>
    <w:rsid w:val="0097279D"/>
    <w:rsid w:val="009735B6"/>
    <w:rsid w:val="00975C42"/>
    <w:rsid w:val="00977053"/>
    <w:rsid w:val="00977F2E"/>
    <w:rsid w:val="0098041F"/>
    <w:rsid w:val="0098063D"/>
    <w:rsid w:val="00980FD5"/>
    <w:rsid w:val="00982C4A"/>
    <w:rsid w:val="00983143"/>
    <w:rsid w:val="00986A0A"/>
    <w:rsid w:val="009940FF"/>
    <w:rsid w:val="00994615"/>
    <w:rsid w:val="009949D5"/>
    <w:rsid w:val="00994E1C"/>
    <w:rsid w:val="009A4E91"/>
    <w:rsid w:val="009A5498"/>
    <w:rsid w:val="009A7E0E"/>
    <w:rsid w:val="009A7F75"/>
    <w:rsid w:val="009B4108"/>
    <w:rsid w:val="009D23B4"/>
    <w:rsid w:val="009D542B"/>
    <w:rsid w:val="009D61D3"/>
    <w:rsid w:val="009D70D7"/>
    <w:rsid w:val="009E2DFC"/>
    <w:rsid w:val="009E4368"/>
    <w:rsid w:val="009E4C01"/>
    <w:rsid w:val="009F61ED"/>
    <w:rsid w:val="009F7F67"/>
    <w:rsid w:val="00A05EA6"/>
    <w:rsid w:val="00A068CF"/>
    <w:rsid w:val="00A13DEC"/>
    <w:rsid w:val="00A15A27"/>
    <w:rsid w:val="00A15B2C"/>
    <w:rsid w:val="00A17573"/>
    <w:rsid w:val="00A22263"/>
    <w:rsid w:val="00A306C2"/>
    <w:rsid w:val="00A40C11"/>
    <w:rsid w:val="00A4197A"/>
    <w:rsid w:val="00A41DA6"/>
    <w:rsid w:val="00A41FC1"/>
    <w:rsid w:val="00A4285F"/>
    <w:rsid w:val="00A51EC0"/>
    <w:rsid w:val="00A53624"/>
    <w:rsid w:val="00A5601C"/>
    <w:rsid w:val="00A62F38"/>
    <w:rsid w:val="00A71E83"/>
    <w:rsid w:val="00A80391"/>
    <w:rsid w:val="00A87C33"/>
    <w:rsid w:val="00A90D33"/>
    <w:rsid w:val="00A93528"/>
    <w:rsid w:val="00A97420"/>
    <w:rsid w:val="00AA4427"/>
    <w:rsid w:val="00AA77AF"/>
    <w:rsid w:val="00AB1517"/>
    <w:rsid w:val="00AB1DE4"/>
    <w:rsid w:val="00AB58A0"/>
    <w:rsid w:val="00AB6A1A"/>
    <w:rsid w:val="00AC2099"/>
    <w:rsid w:val="00AC49B5"/>
    <w:rsid w:val="00AC4FAE"/>
    <w:rsid w:val="00AD71B0"/>
    <w:rsid w:val="00AE1392"/>
    <w:rsid w:val="00AE4D8B"/>
    <w:rsid w:val="00AE68A4"/>
    <w:rsid w:val="00AE7D42"/>
    <w:rsid w:val="00AF208C"/>
    <w:rsid w:val="00B00EC2"/>
    <w:rsid w:val="00B01900"/>
    <w:rsid w:val="00B02664"/>
    <w:rsid w:val="00B04320"/>
    <w:rsid w:val="00B0487F"/>
    <w:rsid w:val="00B13544"/>
    <w:rsid w:val="00B175CF"/>
    <w:rsid w:val="00B17908"/>
    <w:rsid w:val="00B2187C"/>
    <w:rsid w:val="00B2195B"/>
    <w:rsid w:val="00B239C4"/>
    <w:rsid w:val="00B267A3"/>
    <w:rsid w:val="00B27520"/>
    <w:rsid w:val="00B2785D"/>
    <w:rsid w:val="00B314E7"/>
    <w:rsid w:val="00B3469B"/>
    <w:rsid w:val="00B364BF"/>
    <w:rsid w:val="00B40324"/>
    <w:rsid w:val="00B43B7C"/>
    <w:rsid w:val="00B449F8"/>
    <w:rsid w:val="00B50060"/>
    <w:rsid w:val="00B50452"/>
    <w:rsid w:val="00B52321"/>
    <w:rsid w:val="00B61292"/>
    <w:rsid w:val="00B64355"/>
    <w:rsid w:val="00B64A7D"/>
    <w:rsid w:val="00B70EA1"/>
    <w:rsid w:val="00B75B63"/>
    <w:rsid w:val="00B766F4"/>
    <w:rsid w:val="00B81148"/>
    <w:rsid w:val="00B83DC5"/>
    <w:rsid w:val="00B85115"/>
    <w:rsid w:val="00B95585"/>
    <w:rsid w:val="00BA1440"/>
    <w:rsid w:val="00BA2330"/>
    <w:rsid w:val="00BA28C2"/>
    <w:rsid w:val="00BA4967"/>
    <w:rsid w:val="00BA4F48"/>
    <w:rsid w:val="00BA5500"/>
    <w:rsid w:val="00BB3AAF"/>
    <w:rsid w:val="00BB3FAB"/>
    <w:rsid w:val="00BB4111"/>
    <w:rsid w:val="00BB5563"/>
    <w:rsid w:val="00BB57CF"/>
    <w:rsid w:val="00BB6BBA"/>
    <w:rsid w:val="00BB7875"/>
    <w:rsid w:val="00BC20BA"/>
    <w:rsid w:val="00BC4352"/>
    <w:rsid w:val="00BC5479"/>
    <w:rsid w:val="00BD43AD"/>
    <w:rsid w:val="00BD6B44"/>
    <w:rsid w:val="00BD7CCF"/>
    <w:rsid w:val="00BE5DF3"/>
    <w:rsid w:val="00BE6215"/>
    <w:rsid w:val="00BE7865"/>
    <w:rsid w:val="00BF3022"/>
    <w:rsid w:val="00C04636"/>
    <w:rsid w:val="00C04AB0"/>
    <w:rsid w:val="00C065C2"/>
    <w:rsid w:val="00C13696"/>
    <w:rsid w:val="00C143DB"/>
    <w:rsid w:val="00C15569"/>
    <w:rsid w:val="00C15A53"/>
    <w:rsid w:val="00C16241"/>
    <w:rsid w:val="00C20E03"/>
    <w:rsid w:val="00C20E83"/>
    <w:rsid w:val="00C22B78"/>
    <w:rsid w:val="00C2488A"/>
    <w:rsid w:val="00C269C6"/>
    <w:rsid w:val="00C332E4"/>
    <w:rsid w:val="00C445B9"/>
    <w:rsid w:val="00C50158"/>
    <w:rsid w:val="00C532E1"/>
    <w:rsid w:val="00C56659"/>
    <w:rsid w:val="00C6493E"/>
    <w:rsid w:val="00C67DD0"/>
    <w:rsid w:val="00C71E76"/>
    <w:rsid w:val="00C768E8"/>
    <w:rsid w:val="00C82172"/>
    <w:rsid w:val="00C823E5"/>
    <w:rsid w:val="00C82D0C"/>
    <w:rsid w:val="00C83349"/>
    <w:rsid w:val="00C84163"/>
    <w:rsid w:val="00C848B4"/>
    <w:rsid w:val="00C85EF7"/>
    <w:rsid w:val="00C8727C"/>
    <w:rsid w:val="00C87CE4"/>
    <w:rsid w:val="00C90305"/>
    <w:rsid w:val="00C91382"/>
    <w:rsid w:val="00C95499"/>
    <w:rsid w:val="00CA2509"/>
    <w:rsid w:val="00CA3C39"/>
    <w:rsid w:val="00CA583E"/>
    <w:rsid w:val="00CA5D65"/>
    <w:rsid w:val="00CA6EB7"/>
    <w:rsid w:val="00CA7695"/>
    <w:rsid w:val="00CB1E78"/>
    <w:rsid w:val="00CB2503"/>
    <w:rsid w:val="00CB5173"/>
    <w:rsid w:val="00CB6A79"/>
    <w:rsid w:val="00CB6BE1"/>
    <w:rsid w:val="00CC0689"/>
    <w:rsid w:val="00CC16F7"/>
    <w:rsid w:val="00CC4020"/>
    <w:rsid w:val="00CD255C"/>
    <w:rsid w:val="00CD3D94"/>
    <w:rsid w:val="00CD722C"/>
    <w:rsid w:val="00CD7B56"/>
    <w:rsid w:val="00CE744E"/>
    <w:rsid w:val="00CF17E0"/>
    <w:rsid w:val="00CF1BA5"/>
    <w:rsid w:val="00CF1E54"/>
    <w:rsid w:val="00CF478D"/>
    <w:rsid w:val="00CF7BF9"/>
    <w:rsid w:val="00D01612"/>
    <w:rsid w:val="00D05133"/>
    <w:rsid w:val="00D075B4"/>
    <w:rsid w:val="00D170FD"/>
    <w:rsid w:val="00D17B57"/>
    <w:rsid w:val="00D2069A"/>
    <w:rsid w:val="00D23E71"/>
    <w:rsid w:val="00D245A0"/>
    <w:rsid w:val="00D25957"/>
    <w:rsid w:val="00D315E8"/>
    <w:rsid w:val="00D3404F"/>
    <w:rsid w:val="00D35BBA"/>
    <w:rsid w:val="00D37D70"/>
    <w:rsid w:val="00D42C2B"/>
    <w:rsid w:val="00D455CE"/>
    <w:rsid w:val="00D47CB8"/>
    <w:rsid w:val="00D512E6"/>
    <w:rsid w:val="00D52478"/>
    <w:rsid w:val="00D543AA"/>
    <w:rsid w:val="00D56333"/>
    <w:rsid w:val="00D570F4"/>
    <w:rsid w:val="00D57199"/>
    <w:rsid w:val="00D57AA4"/>
    <w:rsid w:val="00D6218B"/>
    <w:rsid w:val="00D6292D"/>
    <w:rsid w:val="00D62D35"/>
    <w:rsid w:val="00D7773E"/>
    <w:rsid w:val="00D77FA3"/>
    <w:rsid w:val="00D83813"/>
    <w:rsid w:val="00D85C89"/>
    <w:rsid w:val="00D87B94"/>
    <w:rsid w:val="00D918B3"/>
    <w:rsid w:val="00D91E2B"/>
    <w:rsid w:val="00D928CF"/>
    <w:rsid w:val="00D93827"/>
    <w:rsid w:val="00D944E3"/>
    <w:rsid w:val="00D95508"/>
    <w:rsid w:val="00D97510"/>
    <w:rsid w:val="00DA546D"/>
    <w:rsid w:val="00DA7157"/>
    <w:rsid w:val="00DB3A69"/>
    <w:rsid w:val="00DB3D84"/>
    <w:rsid w:val="00DB3FD9"/>
    <w:rsid w:val="00DC0EE3"/>
    <w:rsid w:val="00DC1894"/>
    <w:rsid w:val="00DC52FF"/>
    <w:rsid w:val="00DC784A"/>
    <w:rsid w:val="00DD2370"/>
    <w:rsid w:val="00DD6E19"/>
    <w:rsid w:val="00DD79B9"/>
    <w:rsid w:val="00DE06D6"/>
    <w:rsid w:val="00DE14D4"/>
    <w:rsid w:val="00DE3892"/>
    <w:rsid w:val="00DE567E"/>
    <w:rsid w:val="00DF3972"/>
    <w:rsid w:val="00DF51CF"/>
    <w:rsid w:val="00DF7134"/>
    <w:rsid w:val="00E053DD"/>
    <w:rsid w:val="00E12DB9"/>
    <w:rsid w:val="00E13D3A"/>
    <w:rsid w:val="00E14552"/>
    <w:rsid w:val="00E1493B"/>
    <w:rsid w:val="00E205EC"/>
    <w:rsid w:val="00E23419"/>
    <w:rsid w:val="00E2591F"/>
    <w:rsid w:val="00E32D40"/>
    <w:rsid w:val="00E32F38"/>
    <w:rsid w:val="00E33A78"/>
    <w:rsid w:val="00E34B46"/>
    <w:rsid w:val="00E35F52"/>
    <w:rsid w:val="00E40CFA"/>
    <w:rsid w:val="00E421F3"/>
    <w:rsid w:val="00E43917"/>
    <w:rsid w:val="00E46499"/>
    <w:rsid w:val="00E53F8C"/>
    <w:rsid w:val="00E551BC"/>
    <w:rsid w:val="00E641DE"/>
    <w:rsid w:val="00E65A35"/>
    <w:rsid w:val="00E673E4"/>
    <w:rsid w:val="00E719F1"/>
    <w:rsid w:val="00E80171"/>
    <w:rsid w:val="00E80497"/>
    <w:rsid w:val="00E82385"/>
    <w:rsid w:val="00E953D1"/>
    <w:rsid w:val="00EA0B47"/>
    <w:rsid w:val="00EA4472"/>
    <w:rsid w:val="00EA59D5"/>
    <w:rsid w:val="00EB060E"/>
    <w:rsid w:val="00EB69C9"/>
    <w:rsid w:val="00EB7798"/>
    <w:rsid w:val="00ED1B0E"/>
    <w:rsid w:val="00ED2F67"/>
    <w:rsid w:val="00ED7A21"/>
    <w:rsid w:val="00EE00FA"/>
    <w:rsid w:val="00EE2450"/>
    <w:rsid w:val="00EF4A13"/>
    <w:rsid w:val="00F0023A"/>
    <w:rsid w:val="00F0106D"/>
    <w:rsid w:val="00F05572"/>
    <w:rsid w:val="00F05CA7"/>
    <w:rsid w:val="00F13618"/>
    <w:rsid w:val="00F14AA0"/>
    <w:rsid w:val="00F14EAE"/>
    <w:rsid w:val="00F16356"/>
    <w:rsid w:val="00F2125A"/>
    <w:rsid w:val="00F251BB"/>
    <w:rsid w:val="00F25D90"/>
    <w:rsid w:val="00F26570"/>
    <w:rsid w:val="00F332A4"/>
    <w:rsid w:val="00F33427"/>
    <w:rsid w:val="00F373D2"/>
    <w:rsid w:val="00F43434"/>
    <w:rsid w:val="00F43492"/>
    <w:rsid w:val="00F437D2"/>
    <w:rsid w:val="00F51289"/>
    <w:rsid w:val="00F519A4"/>
    <w:rsid w:val="00F63276"/>
    <w:rsid w:val="00F63701"/>
    <w:rsid w:val="00F67178"/>
    <w:rsid w:val="00F70070"/>
    <w:rsid w:val="00F70D83"/>
    <w:rsid w:val="00F70E5F"/>
    <w:rsid w:val="00F75C73"/>
    <w:rsid w:val="00F80D86"/>
    <w:rsid w:val="00F80DD9"/>
    <w:rsid w:val="00F85748"/>
    <w:rsid w:val="00F915FD"/>
    <w:rsid w:val="00F92C07"/>
    <w:rsid w:val="00F93664"/>
    <w:rsid w:val="00F95383"/>
    <w:rsid w:val="00F96119"/>
    <w:rsid w:val="00FA1CBD"/>
    <w:rsid w:val="00FA1F67"/>
    <w:rsid w:val="00FA475C"/>
    <w:rsid w:val="00FB3107"/>
    <w:rsid w:val="00FB38ED"/>
    <w:rsid w:val="00FB4F4F"/>
    <w:rsid w:val="00FB5414"/>
    <w:rsid w:val="00FC42C6"/>
    <w:rsid w:val="00FD1D1C"/>
    <w:rsid w:val="00FD5BD0"/>
    <w:rsid w:val="00FD65BA"/>
    <w:rsid w:val="00FD7EEA"/>
    <w:rsid w:val="00FE0286"/>
    <w:rsid w:val="00FE349C"/>
    <w:rsid w:val="00FE3544"/>
    <w:rsid w:val="00FE6C90"/>
    <w:rsid w:val="00FE7849"/>
    <w:rsid w:val="00FF1E06"/>
    <w:rsid w:val="00FF2B1B"/>
    <w:rsid w:val="00FF4593"/>
    <w:rsid w:val="00FF4B3B"/>
    <w:rsid w:val="00FF5022"/>
    <w:rsid w:val="00FF5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85E1817"/>
  <w15:chartTrackingRefBased/>
  <w15:docId w15:val="{9709DD06-B0D5-453B-815F-B1EFF277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22C"/>
    <w:pPr>
      <w:spacing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CD722C"/>
    <w:pPr>
      <w:keepNext/>
      <w:pageBreakBefore/>
      <w:numPr>
        <w:numId w:val="1"/>
      </w:numPr>
      <w:spacing w:before="240" w:after="60"/>
      <w:ind w:left="720"/>
      <w:outlineLvl w:val="0"/>
    </w:pPr>
    <w:rPr>
      <w:rFonts w:ascii="Calibri" w:eastAsiaTheme="majorEastAsia" w:hAnsi="Calibri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CD722C"/>
    <w:pPr>
      <w:keepNext/>
      <w:keepLines/>
      <w:spacing w:before="240" w:after="60"/>
      <w:outlineLvl w:val="1"/>
    </w:pPr>
    <w:rPr>
      <w:rFonts w:ascii="Calibri" w:eastAsiaTheme="majorEastAsia" w:hAnsi="Calibr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6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0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722C"/>
    <w:rPr>
      <w:rFonts w:ascii="Calibri" w:eastAsiaTheme="majorEastAsia" w:hAnsi="Calibri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CD722C"/>
    <w:rPr>
      <w:rFonts w:ascii="Calibri" w:eastAsiaTheme="majorEastAsia" w:hAnsi="Calibri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6C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03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nhideWhenUsed/>
    <w:rsid w:val="002149C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149CF"/>
  </w:style>
  <w:style w:type="paragraph" w:styleId="Footer">
    <w:name w:val="footer"/>
    <w:basedOn w:val="Normal"/>
    <w:link w:val="FooterChar"/>
    <w:uiPriority w:val="99"/>
    <w:unhideWhenUsed/>
    <w:rsid w:val="002149C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149CF"/>
  </w:style>
  <w:style w:type="paragraph" w:styleId="ListParagraph">
    <w:name w:val="List Paragraph"/>
    <w:basedOn w:val="Normal"/>
    <w:uiPriority w:val="34"/>
    <w:qFormat/>
    <w:rsid w:val="00E8238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E46F3"/>
    <w:pPr>
      <w:keepLines/>
      <w:pageBreakBefore w:val="0"/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6E46F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46F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E46F3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2503"/>
    <w:pPr>
      <w:spacing w:after="0"/>
      <w:ind w:left="720"/>
    </w:pPr>
    <w:rPr>
      <w:rFonts w:ascii="Verdana" w:hAnsi="Verdan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2503"/>
    <w:rPr>
      <w:rFonts w:ascii="Verdana" w:hAnsi="Verdan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2503"/>
    <w:rPr>
      <w:vertAlign w:val="superscript"/>
    </w:rPr>
  </w:style>
  <w:style w:type="table" w:styleId="TableGrid">
    <w:name w:val="Table Grid"/>
    <w:basedOn w:val="TableNormal"/>
    <w:rsid w:val="00CB25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Normal"/>
    <w:unhideWhenUsed/>
    <w:qFormat/>
    <w:rsid w:val="000A33D0"/>
    <w:pPr>
      <w:numPr>
        <w:numId w:val="3"/>
      </w:numPr>
      <w:spacing w:after="120"/>
      <w:contextualSpacing/>
    </w:pPr>
    <w:rPr>
      <w:rFonts w:ascii="Verdana" w:hAnsi="Verdana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203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038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2E2038"/>
    <w:rPr>
      <w:rFonts w:ascii="Verdana" w:hAnsi="Verdana"/>
      <w:sz w:val="24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0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38"/>
    <w:rPr>
      <w:rFonts w:ascii="Segoe UI" w:hAnsi="Segoe UI" w:cs="Segoe U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1871E4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CD255C"/>
    <w:pPr>
      <w:spacing w:after="100" w:line="259" w:lineRule="auto"/>
      <w:ind w:left="44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CD255C"/>
    <w:pPr>
      <w:spacing w:after="100" w:line="259" w:lineRule="auto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CD255C"/>
    <w:pPr>
      <w:spacing w:after="100" w:line="259" w:lineRule="auto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CD255C"/>
    <w:pPr>
      <w:spacing w:after="100" w:line="259" w:lineRule="auto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CD255C"/>
    <w:pPr>
      <w:spacing w:after="100" w:line="259" w:lineRule="auto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CD255C"/>
    <w:pPr>
      <w:spacing w:after="100" w:line="259" w:lineRule="auto"/>
      <w:ind w:left="1760"/>
    </w:pPr>
    <w:rPr>
      <w:rFonts w:eastAsiaTheme="minorEastAsia"/>
    </w:rPr>
  </w:style>
  <w:style w:type="paragraph" w:customStyle="1" w:styleId="LB1">
    <w:name w:val="LB1"/>
    <w:basedOn w:val="ListParagraph"/>
    <w:link w:val="LB1Char"/>
    <w:uiPriority w:val="99"/>
    <w:qFormat/>
    <w:rsid w:val="00F0106D"/>
    <w:pPr>
      <w:numPr>
        <w:numId w:val="6"/>
      </w:numPr>
      <w:spacing w:before="60" w:after="0"/>
      <w:ind w:left="1080"/>
    </w:pPr>
    <w:rPr>
      <w:rFonts w:ascii="Verdana" w:hAnsi="Verdana"/>
      <w:sz w:val="24"/>
    </w:rPr>
  </w:style>
  <w:style w:type="character" w:customStyle="1" w:styleId="LB1Char">
    <w:name w:val="LB1 Char"/>
    <w:basedOn w:val="DefaultParagraphFont"/>
    <w:link w:val="LB1"/>
    <w:uiPriority w:val="99"/>
    <w:rsid w:val="00F0106D"/>
    <w:rPr>
      <w:rFonts w:ascii="Verdana" w:hAnsi="Verdana"/>
      <w:sz w:val="24"/>
    </w:rPr>
  </w:style>
  <w:style w:type="paragraph" w:customStyle="1" w:styleId="OB1">
    <w:name w:val="OB1"/>
    <w:basedOn w:val="LB1"/>
    <w:link w:val="OB1Char"/>
    <w:uiPriority w:val="99"/>
    <w:qFormat/>
    <w:rsid w:val="00F0106D"/>
    <w:pPr>
      <w:numPr>
        <w:ilvl w:val="1"/>
      </w:numPr>
      <w:ind w:left="1440"/>
    </w:pPr>
  </w:style>
  <w:style w:type="character" w:customStyle="1" w:styleId="OB1Char">
    <w:name w:val="OB1 Char"/>
    <w:basedOn w:val="LB1Char"/>
    <w:link w:val="OB1"/>
    <w:uiPriority w:val="99"/>
    <w:rsid w:val="00F0106D"/>
    <w:rPr>
      <w:rFonts w:ascii="Verdana" w:hAnsi="Verdana"/>
      <w:sz w:val="24"/>
    </w:rPr>
  </w:style>
  <w:style w:type="paragraph" w:customStyle="1" w:styleId="Default">
    <w:name w:val="Default"/>
    <w:uiPriority w:val="99"/>
    <w:rsid w:val="004732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SNumHeading">
    <w:name w:val="PSNumHeading"/>
    <w:basedOn w:val="Heading1"/>
    <w:autoRedefine/>
    <w:qFormat/>
    <w:rsid w:val="002B1829"/>
    <w:pPr>
      <w:pageBreakBefore w:val="0"/>
      <w:numPr>
        <w:numId w:val="8"/>
      </w:numPr>
      <w:spacing w:after="0"/>
    </w:pPr>
    <w:rPr>
      <w:rFonts w:eastAsia="Times New Roman" w:cs="Arial"/>
      <w:bCs/>
      <w:kern w:val="32"/>
      <w:sz w:val="20"/>
      <w:u w:val="single"/>
    </w:rPr>
  </w:style>
  <w:style w:type="paragraph" w:customStyle="1" w:styleId="Paragraph3">
    <w:name w:val="Paragraph 3"/>
    <w:basedOn w:val="Normal"/>
    <w:link w:val="Paragraph3Char"/>
    <w:qFormat/>
    <w:rsid w:val="002B1829"/>
    <w:pPr>
      <w:spacing w:after="0" w:line="276" w:lineRule="auto"/>
      <w:ind w:left="1296"/>
    </w:pPr>
    <w:rPr>
      <w:rFonts w:ascii="Arial" w:eastAsia="Times New Roman" w:hAnsi="Arial" w:cs="Arial"/>
      <w:sz w:val="24"/>
      <w:szCs w:val="24"/>
    </w:rPr>
  </w:style>
  <w:style w:type="character" w:customStyle="1" w:styleId="Paragraph3Char">
    <w:name w:val="Paragraph 3 Char"/>
    <w:link w:val="Paragraph3"/>
    <w:rsid w:val="002B1829"/>
    <w:rPr>
      <w:rFonts w:ascii="Arial" w:eastAsia="Times New Roman" w:hAnsi="Arial" w:cs="Arial"/>
      <w:sz w:val="24"/>
      <w:szCs w:val="24"/>
    </w:rPr>
  </w:style>
  <w:style w:type="paragraph" w:customStyle="1" w:styleId="Paragraph4">
    <w:name w:val="Paragraph 4"/>
    <w:basedOn w:val="Normal"/>
    <w:link w:val="Paragraph4Char"/>
    <w:qFormat/>
    <w:rsid w:val="002B1829"/>
    <w:pPr>
      <w:spacing w:after="0" w:line="276" w:lineRule="auto"/>
      <w:ind w:left="1800"/>
    </w:pPr>
    <w:rPr>
      <w:rFonts w:ascii="Arial" w:eastAsia="Times New Roman" w:hAnsi="Arial" w:cs="Arial"/>
      <w:sz w:val="24"/>
      <w:szCs w:val="24"/>
    </w:rPr>
  </w:style>
  <w:style w:type="character" w:customStyle="1" w:styleId="Paragraph4Char">
    <w:name w:val="Paragraph 4 Char"/>
    <w:link w:val="Paragraph4"/>
    <w:rsid w:val="002B1829"/>
    <w:rPr>
      <w:rFonts w:ascii="Arial" w:eastAsia="Times New Roman" w:hAnsi="Arial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18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182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42C2B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95318"/>
    <w:rPr>
      <w:color w:val="954F72"/>
      <w:u w:val="single"/>
    </w:rPr>
  </w:style>
  <w:style w:type="paragraph" w:customStyle="1" w:styleId="msonormal0">
    <w:name w:val="msonormal"/>
    <w:basedOn w:val="Normal"/>
    <w:rsid w:val="0079531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795318"/>
    <w:pPr>
      <w:spacing w:before="100" w:beforeAutospacing="1" w:after="100" w:afterAutospacing="1"/>
    </w:pPr>
    <w:rPr>
      <w:rFonts w:ascii="Arial" w:eastAsia="Times New Roman" w:hAnsi="Arial" w:cs="Arial"/>
      <w:szCs w:val="20"/>
    </w:rPr>
  </w:style>
  <w:style w:type="paragraph" w:customStyle="1" w:styleId="xl66">
    <w:name w:val="xl66"/>
    <w:basedOn w:val="Normal"/>
    <w:rsid w:val="00795318"/>
    <w:pPr>
      <w:spacing w:before="100" w:beforeAutospacing="1" w:after="100" w:afterAutospacing="1"/>
      <w:textAlignment w:val="top"/>
    </w:pPr>
    <w:rPr>
      <w:rFonts w:ascii="Arial" w:eastAsia="Times New Roman" w:hAnsi="Arial" w:cs="Arial"/>
      <w:szCs w:val="20"/>
    </w:rPr>
  </w:style>
  <w:style w:type="paragraph" w:customStyle="1" w:styleId="xl67">
    <w:name w:val="xl67"/>
    <w:basedOn w:val="Normal"/>
    <w:rsid w:val="00795318"/>
    <w:pP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Cs w:val="20"/>
    </w:rPr>
  </w:style>
  <w:style w:type="paragraph" w:customStyle="1" w:styleId="xl68">
    <w:name w:val="xl68"/>
    <w:basedOn w:val="Normal"/>
    <w:rsid w:val="00795318"/>
    <w:pP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Cs w:val="20"/>
    </w:rPr>
  </w:style>
  <w:style w:type="paragraph" w:customStyle="1" w:styleId="xl69">
    <w:name w:val="xl69"/>
    <w:basedOn w:val="Normal"/>
    <w:rsid w:val="008C0E3E"/>
    <w:pP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Cs w:val="20"/>
    </w:rPr>
  </w:style>
  <w:style w:type="paragraph" w:customStyle="1" w:styleId="xl70">
    <w:name w:val="xl70"/>
    <w:basedOn w:val="Normal"/>
    <w:rsid w:val="008C0E3E"/>
    <w:pPr>
      <w:spacing w:before="100" w:beforeAutospacing="1" w:after="100" w:afterAutospacing="1"/>
      <w:textAlignment w:val="center"/>
    </w:pPr>
    <w:rPr>
      <w:rFonts w:ascii="Arial" w:eastAsia="Times New Roman" w:hAnsi="Arial" w:cs="Arial"/>
      <w:szCs w:val="20"/>
    </w:rPr>
  </w:style>
  <w:style w:type="paragraph" w:customStyle="1" w:styleId="xl71">
    <w:name w:val="xl71"/>
    <w:basedOn w:val="Normal"/>
    <w:rsid w:val="008C0E3E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Cs w:val="20"/>
    </w:rPr>
  </w:style>
  <w:style w:type="paragraph" w:customStyle="1" w:styleId="xl72">
    <w:name w:val="xl72"/>
    <w:basedOn w:val="Normal"/>
    <w:rsid w:val="008C0E3E"/>
    <w:pP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Cs w:val="20"/>
    </w:rPr>
  </w:style>
  <w:style w:type="paragraph" w:customStyle="1" w:styleId="LB1-Table">
    <w:name w:val="LB1-Table"/>
    <w:basedOn w:val="LB1"/>
    <w:link w:val="LB1-TableChar"/>
    <w:uiPriority w:val="99"/>
    <w:qFormat/>
    <w:rsid w:val="00CA2509"/>
    <w:pPr>
      <w:numPr>
        <w:numId w:val="2"/>
      </w:numPr>
      <w:ind w:left="360"/>
    </w:pPr>
    <w:rPr>
      <w:rFonts w:eastAsia="Times New Roman" w:cs="Times New Roman"/>
      <w:szCs w:val="20"/>
    </w:rPr>
  </w:style>
  <w:style w:type="character" w:customStyle="1" w:styleId="LB1-TableChar">
    <w:name w:val="LB1-Table Char"/>
    <w:basedOn w:val="LB1Char"/>
    <w:link w:val="LB1-Table"/>
    <w:uiPriority w:val="99"/>
    <w:rsid w:val="00CA2509"/>
    <w:rPr>
      <w:rFonts w:ascii="Verdana" w:eastAsia="Times New Roman" w:hAnsi="Verdana" w:cs="Times New Roman"/>
      <w:sz w:val="24"/>
      <w:szCs w:val="20"/>
    </w:rPr>
  </w:style>
  <w:style w:type="paragraph" w:customStyle="1" w:styleId="font5">
    <w:name w:val="font5"/>
    <w:basedOn w:val="Normal"/>
    <w:rsid w:val="00163E1B"/>
    <w:pPr>
      <w:spacing w:before="100" w:beforeAutospacing="1" w:after="100" w:afterAutospacing="1"/>
    </w:pPr>
    <w:rPr>
      <w:rFonts w:ascii="Arial" w:eastAsia="Times New Roman" w:hAnsi="Arial" w:cs="Arial"/>
      <w:color w:val="000000"/>
      <w:szCs w:val="20"/>
    </w:rPr>
  </w:style>
  <w:style w:type="paragraph" w:customStyle="1" w:styleId="font6">
    <w:name w:val="font6"/>
    <w:basedOn w:val="Normal"/>
    <w:rsid w:val="00163E1B"/>
    <w:pPr>
      <w:spacing w:before="100" w:beforeAutospacing="1" w:after="100" w:afterAutospacing="1"/>
    </w:pPr>
    <w:rPr>
      <w:rFonts w:ascii="Arial" w:eastAsia="Times New Roman" w:hAnsi="Arial" w:cs="Arial"/>
      <w:szCs w:val="20"/>
    </w:rPr>
  </w:style>
  <w:style w:type="paragraph" w:customStyle="1" w:styleId="font7">
    <w:name w:val="font7"/>
    <w:basedOn w:val="Normal"/>
    <w:rsid w:val="00163E1B"/>
    <w:pPr>
      <w:spacing w:before="100" w:beforeAutospacing="1" w:after="100" w:afterAutospacing="1"/>
    </w:pPr>
    <w:rPr>
      <w:rFonts w:ascii="Arial" w:eastAsia="Times New Roman" w:hAnsi="Arial" w:cs="Arial"/>
      <w:color w:val="000000"/>
      <w:szCs w:val="20"/>
    </w:rPr>
  </w:style>
  <w:style w:type="paragraph" w:customStyle="1" w:styleId="xl73">
    <w:name w:val="xl73"/>
    <w:basedOn w:val="Normal"/>
    <w:rsid w:val="00163E1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8080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Cs w:val="20"/>
    </w:rPr>
  </w:style>
  <w:style w:type="paragraph" w:customStyle="1" w:styleId="xl74">
    <w:name w:val="xl74"/>
    <w:basedOn w:val="Normal"/>
    <w:rsid w:val="00163E1B"/>
    <w:pPr>
      <w:shd w:val="clear" w:color="000000" w:fill="808080"/>
      <w:spacing w:before="100" w:beforeAutospacing="1" w:after="100" w:afterAutospacing="1"/>
    </w:pPr>
    <w:rPr>
      <w:rFonts w:ascii="Arial" w:eastAsia="Times New Roman" w:hAnsi="Arial" w:cs="Arial"/>
      <w:szCs w:val="20"/>
    </w:rPr>
  </w:style>
  <w:style w:type="paragraph" w:customStyle="1" w:styleId="xl75">
    <w:name w:val="xl75"/>
    <w:basedOn w:val="Normal"/>
    <w:rsid w:val="00163E1B"/>
    <w:pP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Cs w:val="20"/>
    </w:rPr>
  </w:style>
  <w:style w:type="paragraph" w:customStyle="1" w:styleId="xl76">
    <w:name w:val="xl76"/>
    <w:basedOn w:val="Normal"/>
    <w:rsid w:val="00163E1B"/>
    <w:pPr>
      <w:spacing w:before="100" w:beforeAutospacing="1" w:after="100" w:afterAutospacing="1"/>
      <w:textAlignment w:val="top"/>
    </w:pPr>
    <w:rPr>
      <w:rFonts w:ascii="Arial" w:eastAsia="Times New Roman" w:hAnsi="Arial" w:cs="Arial"/>
      <w:szCs w:val="20"/>
    </w:rPr>
  </w:style>
  <w:style w:type="paragraph" w:customStyle="1" w:styleId="xl77">
    <w:name w:val="xl77"/>
    <w:basedOn w:val="Normal"/>
    <w:rsid w:val="00163E1B"/>
    <w:pP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Cs w:val="20"/>
    </w:rPr>
  </w:style>
  <w:style w:type="paragraph" w:customStyle="1" w:styleId="xl78">
    <w:name w:val="xl78"/>
    <w:basedOn w:val="Normal"/>
    <w:rsid w:val="00163E1B"/>
    <w:pPr>
      <w:spacing w:before="100" w:beforeAutospacing="1" w:after="100" w:afterAutospacing="1"/>
      <w:textAlignment w:val="center"/>
    </w:pPr>
    <w:rPr>
      <w:rFonts w:ascii="Arial" w:eastAsia="Times New Roman" w:hAnsi="Arial" w:cs="Arial"/>
      <w:szCs w:val="20"/>
    </w:rPr>
  </w:style>
  <w:style w:type="paragraph" w:customStyle="1" w:styleId="xl79">
    <w:name w:val="xl79"/>
    <w:basedOn w:val="Normal"/>
    <w:rsid w:val="00163E1B"/>
    <w:pP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Cs w:val="20"/>
    </w:rPr>
  </w:style>
  <w:style w:type="paragraph" w:customStyle="1" w:styleId="xl80">
    <w:name w:val="xl80"/>
    <w:basedOn w:val="Normal"/>
    <w:rsid w:val="00163E1B"/>
    <w:pPr>
      <w:spacing w:before="100" w:beforeAutospacing="1" w:after="100" w:afterAutospacing="1"/>
      <w:textAlignment w:val="center"/>
    </w:pPr>
    <w:rPr>
      <w:rFonts w:ascii="Arial" w:eastAsia="Times New Roman" w:hAnsi="Arial" w:cs="Arial"/>
      <w:color w:val="000000"/>
      <w:szCs w:val="20"/>
    </w:rPr>
  </w:style>
  <w:style w:type="paragraph" w:customStyle="1" w:styleId="xl81">
    <w:name w:val="xl81"/>
    <w:basedOn w:val="Normal"/>
    <w:rsid w:val="00163E1B"/>
    <w:pP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Cs w:val="20"/>
    </w:rPr>
  </w:style>
  <w:style w:type="paragraph" w:customStyle="1" w:styleId="xl82">
    <w:name w:val="xl82"/>
    <w:basedOn w:val="Normal"/>
    <w:rsid w:val="00163E1B"/>
    <w:pP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szCs w:val="20"/>
    </w:rPr>
  </w:style>
  <w:style w:type="paragraph" w:customStyle="1" w:styleId="xl83">
    <w:name w:val="xl83"/>
    <w:basedOn w:val="Normal"/>
    <w:rsid w:val="00163E1B"/>
    <w:pPr>
      <w:spacing w:before="100" w:beforeAutospacing="1" w:after="100" w:afterAutospacing="1"/>
      <w:textAlignment w:val="top"/>
    </w:pPr>
    <w:rPr>
      <w:rFonts w:ascii="Arial" w:eastAsia="Times New Roman" w:hAnsi="Arial" w:cs="Arial"/>
      <w:szCs w:val="20"/>
    </w:rPr>
  </w:style>
  <w:style w:type="paragraph" w:styleId="Revision">
    <w:name w:val="Revision"/>
    <w:hidden/>
    <w:uiPriority w:val="99"/>
    <w:semiHidden/>
    <w:rsid w:val="00362974"/>
    <w:pPr>
      <w:spacing w:after="0" w:line="240" w:lineRule="auto"/>
    </w:pPr>
    <w:rPr>
      <w:sz w:val="20"/>
    </w:rPr>
  </w:style>
  <w:style w:type="numbering" w:customStyle="1" w:styleId="NoList1">
    <w:name w:val="No List1"/>
    <w:next w:val="NoList"/>
    <w:uiPriority w:val="99"/>
    <w:semiHidden/>
    <w:unhideWhenUsed/>
    <w:rsid w:val="00260FE2"/>
  </w:style>
  <w:style w:type="table" w:customStyle="1" w:styleId="TableGrid1">
    <w:name w:val="Table Grid1"/>
    <w:basedOn w:val="TableNormal"/>
    <w:next w:val="TableGrid"/>
    <w:rsid w:val="00260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B85115"/>
  </w:style>
  <w:style w:type="table" w:customStyle="1" w:styleId="TableGrid2">
    <w:name w:val="Table Grid2"/>
    <w:basedOn w:val="TableNormal"/>
    <w:next w:val="TableGrid"/>
    <w:rsid w:val="00B85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A05EA6"/>
  </w:style>
  <w:style w:type="numbering" w:customStyle="1" w:styleId="NoList4">
    <w:name w:val="No List4"/>
    <w:next w:val="NoList"/>
    <w:uiPriority w:val="99"/>
    <w:semiHidden/>
    <w:unhideWhenUsed/>
    <w:rsid w:val="00D97510"/>
  </w:style>
  <w:style w:type="table" w:customStyle="1" w:styleId="TableGrid3">
    <w:name w:val="Table Grid3"/>
    <w:basedOn w:val="TableNormal"/>
    <w:next w:val="TableGrid"/>
    <w:rsid w:val="00D975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4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6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8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3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6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5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7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8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64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6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4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8D62E3AAC5AA479954B192188E3BC1" ma:contentTypeVersion="11" ma:contentTypeDescription="Create a new document." ma:contentTypeScope="" ma:versionID="8e9b58066970e6e393eba528fab03d34">
  <xsd:schema xmlns:xsd="http://www.w3.org/2001/XMLSchema" xmlns:xs="http://www.w3.org/2001/XMLSchema" xmlns:p="http://schemas.microsoft.com/office/2006/metadata/properties" xmlns:ns2="b31d7be1-2bf1-4a0c-903e-3537715ce302" xmlns:ns3="d3eafe48-5e75-4bab-84f6-a5a35a105a20" targetNamespace="http://schemas.microsoft.com/office/2006/metadata/properties" ma:root="true" ma:fieldsID="bba4720c50c5735c095fc1d950655223" ns2:_="" ns3:_="">
    <xsd:import namespace="b31d7be1-2bf1-4a0c-903e-3537715ce302"/>
    <xsd:import namespace="d3eafe48-5e75-4bab-84f6-a5a35a105a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Archive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d7be1-2bf1-4a0c-903e-3537715ce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Archive" ma:index="14" nillable="true" ma:displayName="Archive" ma:default="0" ma:format="Dropdown" ma:internalName="Archive">
      <xsd:simpleType>
        <xsd:restriction base="dms:Boolea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afe48-5e75-4bab-84f6-a5a35a105a2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chive xmlns="b31d7be1-2bf1-4a0c-903e-3537715ce302">false</Archiv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E17C0-B019-4D27-B3DE-E6507EA50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1d7be1-2bf1-4a0c-903e-3537715ce302"/>
    <ds:schemaRef ds:uri="d3eafe48-5e75-4bab-84f6-a5a35a105a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F60D66-8FA7-466E-94C3-B68146FFED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FBFD37-C018-4E73-9372-DAE8ECDCBFA7}">
  <ds:schemaRefs>
    <ds:schemaRef ds:uri="http://purl.org/dc/elements/1.1/"/>
    <ds:schemaRef ds:uri="b31d7be1-2bf1-4a0c-903e-3537715ce302"/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d3eafe48-5e75-4bab-84f6-a5a35a105a20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B4AEA1C-353E-4D49-B8A4-72E44AB14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DOL</Company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Turner [KDOL]</dc:creator>
  <cp:keywords/>
  <dc:description/>
  <cp:lastModifiedBy>Phil Hayes, SPHR</cp:lastModifiedBy>
  <cp:revision>2</cp:revision>
  <dcterms:created xsi:type="dcterms:W3CDTF">2021-04-03T15:03:00Z</dcterms:created>
  <dcterms:modified xsi:type="dcterms:W3CDTF">2021-04-0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8D62E3AAC5AA479954B192188E3BC1</vt:lpwstr>
  </property>
</Properties>
</file>